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F1B7B" w14:textId="557803D9" w:rsidR="008A195E" w:rsidRDefault="008A195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Supplementary </w:t>
      </w:r>
      <w:r w:rsidR="00B037B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Pr="008A195E">
        <w:rPr>
          <w:rFonts w:ascii="Times New Roman" w:hAnsi="Times New Roman" w:cs="Times New Roman"/>
          <w:b/>
          <w:bCs/>
          <w:sz w:val="20"/>
          <w:szCs w:val="20"/>
        </w:rPr>
        <w:t>1: Search Strategy.</w:t>
      </w:r>
    </w:p>
    <w:p w14:paraId="1F66CF8D" w14:textId="403032AB" w:rsidR="00390D34" w:rsidRPr="008A195E" w:rsidRDefault="00390D3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PubMed: </w:t>
      </w:r>
      <w:r w:rsidR="006C78D6">
        <w:rPr>
          <w:rFonts w:ascii="Times New Roman" w:hAnsi="Times New Roman" w:cs="Times New Roman"/>
          <w:b/>
          <w:bCs/>
          <w:sz w:val="20"/>
          <w:szCs w:val="20"/>
        </w:rPr>
        <w:t>401</w:t>
      </w: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 return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"/>
        <w:gridCol w:w="6827"/>
        <w:gridCol w:w="1371"/>
      </w:tblGrid>
      <w:tr w:rsidR="00B44EFF" w:rsidRPr="000D2124" w14:paraId="349EA791" w14:textId="77777777" w:rsidTr="00B44EFF">
        <w:tc>
          <w:tcPr>
            <w:tcW w:w="818" w:type="dxa"/>
          </w:tcPr>
          <w:p w14:paraId="16626DD1" w14:textId="172AB09E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Search</w:t>
            </w:r>
          </w:p>
        </w:tc>
        <w:tc>
          <w:tcPr>
            <w:tcW w:w="6827" w:type="dxa"/>
          </w:tcPr>
          <w:p w14:paraId="591BAE49" w14:textId="7DE5D26C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Query</w:t>
            </w:r>
          </w:p>
        </w:tc>
        <w:tc>
          <w:tcPr>
            <w:tcW w:w="1371" w:type="dxa"/>
          </w:tcPr>
          <w:p w14:paraId="15FA0BAD" w14:textId="4160C4D9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Items found</w:t>
            </w:r>
          </w:p>
        </w:tc>
      </w:tr>
      <w:tr w:rsidR="00B44EFF" w:rsidRPr="000D2124" w14:paraId="1CEB510D" w14:textId="77777777" w:rsidTr="00B44EFF">
        <w:tc>
          <w:tcPr>
            <w:tcW w:w="818" w:type="dxa"/>
          </w:tcPr>
          <w:p w14:paraId="458F3699" w14:textId="115A64C0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</w:t>
            </w:r>
          </w:p>
        </w:tc>
        <w:tc>
          <w:tcPr>
            <w:tcW w:w="6827" w:type="dxa"/>
          </w:tcPr>
          <w:p w14:paraId="222E6C04" w14:textId="3A159221" w:rsidR="00B44EFF" w:rsidRPr="000D2124" w:rsidRDefault="00B44E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(((("breast cancer*"[Title/Abstract] OR "breast neoplasm*"[Title/Abstract] OR "breast carcinoma"[Title/Abstract] OR ("breast neoplasm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("Breast"[All Fields] AND "neoplasms"[All Fields]) OR "breast neoplasms"[All Fields] OR ("Breast"[All Fields] AND "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"[All Fields]) OR "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[All Fields])) AND "s"[Title/Abstract]) OR ("breast neoplasm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("Breast"[All Fields] AND "neoplasms"[All Fields]) OR "breast neoplasms"[All Fields] OR ("Breast"[All Fields] AND "tumour"[All Fields]) OR "breast tumour"[All Fields])) AND "s"[Title/Abstract]) OR "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onco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*"[Title/Abstract]</w:t>
            </w:r>
          </w:p>
        </w:tc>
        <w:tc>
          <w:tcPr>
            <w:tcW w:w="1371" w:type="dxa"/>
          </w:tcPr>
          <w:p w14:paraId="69F2A686" w14:textId="2BF92EEC" w:rsidR="00B44EFF" w:rsidRPr="000D2124" w:rsidRDefault="006C78D6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,823</w:t>
            </w:r>
          </w:p>
        </w:tc>
      </w:tr>
      <w:tr w:rsidR="00B44EFF" w:rsidRPr="000D2124" w14:paraId="4500BD89" w14:textId="77777777" w:rsidTr="00B44EFF">
        <w:tc>
          <w:tcPr>
            <w:tcW w:w="818" w:type="dxa"/>
          </w:tcPr>
          <w:p w14:paraId="0A91288E" w14:textId="3C036CD0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2</w:t>
            </w:r>
          </w:p>
        </w:tc>
        <w:tc>
          <w:tcPr>
            <w:tcW w:w="6827" w:type="dxa"/>
          </w:tcPr>
          <w:p w14:paraId="7DCD9856" w14:textId="02692ADE" w:rsidR="00B44EFF" w:rsidRPr="000D2124" w:rsidRDefault="00B44E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(((((((((((("therapeutic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"therapeutics"[All Fields] OR "treatments"[All Fields] OR "therapy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Subheading] OR "therapy"[All Fields] OR "treatment"[All Fields] OR "treatment s"[All Fields]) AND "s"[Title/Abstract]) OR ("therapeutic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"therapeutics"[All Fields] OR "therapies"[All Fields] OR "therapy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Subheading] OR "therapy"[All Fields] OR "therapy s"[All Fields] OR "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herapys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[All Fields])) AND "s"[Title/Abstract]) OR "Drug"[All Fields]) AND "s"[Title/Abstract]) OR ("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dicin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[All Fields] OR "medicinal"[All Fields] OR "medicinally"[All Fields] OR "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dicinals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[All Fields] OR "medicine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"medicine"[All Fields] OR "medicine s"[All Fields] OR "medicines"[All Fields])) AND "s"[Title/Abstract]) OR ("biopharmaceutic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"biopharmaceutics"[All Fields] OR "pharmaceutic"[All Fields] OR "pharmaceutics"[All Fields] OR "pharmaceutical preparations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("pharmaceutical"[All Fields] AND "preparations"[All Fields]) OR "pharmaceutical preparations"[All Fields] OR "pharmaceutical"[All Fields] OR "pharmaceuticals"[All Fields] OR "pharmaceutical s"[All Fields] OR "pharmaceutically"[All Fields])) AND "s"[Title/Abstract]) OR "Chemotherapy"[Title/Abstract] OR "hormonal therapy"[Title/Abstract] OR "endocrine therapy"[Title/Abstract] OR "targeted therapy"[Title/Abstract] OR "Immunotherapy"[Title/Abstract] OR "Neoadjuvant"[Title/Abstract] OR "systemic therapy"[Title/Abstract] OR ("surgery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Subheading] OR "surgery"[All Fields] OR "surgical procedures, operative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("surgical"[All Fields] AND "procedures"[All Fields] AND "operative"[All Fields]) OR "operative surgical procedures"[All Fields] OR "general surgery"[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MeSH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Terms] OR ("general"[All Fields] AND "surgery"[All Fields]) OR "general surgery"[All Fields] OR "surgery s"[All Fields] OR "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surgerys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[All Fields] OR "surgeries"[All Fields])) AND "s"[Title/Abstract]) OR "Mastectomy"[Title/Abstract] OR "Lumpectomy"[Title/Abstract] OR "Radiation"[Title/Abstract]</w:t>
            </w:r>
          </w:p>
        </w:tc>
        <w:tc>
          <w:tcPr>
            <w:tcW w:w="1371" w:type="dxa"/>
          </w:tcPr>
          <w:p w14:paraId="535A29C1" w14:textId="79CC0339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3,</w:t>
            </w:r>
            <w:r w:rsidR="006C78D6">
              <w:rPr>
                <w:rFonts w:ascii="Times New Roman" w:hAnsi="Times New Roman" w:cs="Times New Roman"/>
                <w:sz w:val="20"/>
                <w:szCs w:val="20"/>
              </w:rPr>
              <w:t>149,509</w:t>
            </w:r>
          </w:p>
        </w:tc>
      </w:tr>
      <w:tr w:rsidR="00B44EFF" w:rsidRPr="000D2124" w14:paraId="5EF8AF69" w14:textId="77777777" w:rsidTr="00B44EFF">
        <w:tc>
          <w:tcPr>
            <w:tcW w:w="818" w:type="dxa"/>
          </w:tcPr>
          <w:p w14:paraId="4874043D" w14:textId="2DFD3A38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3</w:t>
            </w:r>
          </w:p>
        </w:tc>
        <w:tc>
          <w:tcPr>
            <w:tcW w:w="6827" w:type="dxa"/>
          </w:tcPr>
          <w:p w14:paraId="25D37F57" w14:textId="7E227895" w:rsidR="00B44EFF" w:rsidRPr="000D2124" w:rsidRDefault="00B44E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"patient perspective*"[Title/Abstract] OR "patient s perspective"[Title/Abstract] OR "patients perspectives"[Title/Abstract] OR "patient preference*"[Title/Abstract] OR "patient s preference"[Title/Abstract] OR "patients preferences"[Title/Abstract] OR "patient perception*"[Title/Abstract] OR "patient s perception"[Title/Abstract] OR "patients perceptions"[Title/Abstract] OR "patient view*"[Title/Abstract] OR "patient s view"[Title/Abstract] OR "patients views"[Title/Abstract] OR "patient experience*"[Title/Abstract] OR "patient s experience"[Title/Abstract] OR "patients experiences"[Title/Abstract]</w:t>
            </w:r>
          </w:p>
        </w:tc>
        <w:tc>
          <w:tcPr>
            <w:tcW w:w="1371" w:type="dxa"/>
          </w:tcPr>
          <w:p w14:paraId="3DC8E4A7" w14:textId="2CF81DE9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6C78D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,9</w:t>
            </w:r>
            <w:r w:rsidR="006C78D6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</w:tr>
      <w:tr w:rsidR="00B44EFF" w:rsidRPr="000D2124" w14:paraId="7886C5BC" w14:textId="77777777" w:rsidTr="00B44EFF">
        <w:tc>
          <w:tcPr>
            <w:tcW w:w="818" w:type="dxa"/>
          </w:tcPr>
          <w:p w14:paraId="056E39B2" w14:textId="6F16E792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4</w:t>
            </w:r>
          </w:p>
        </w:tc>
        <w:tc>
          <w:tcPr>
            <w:tcW w:w="6827" w:type="dxa"/>
          </w:tcPr>
          <w:p w14:paraId="70A82060" w14:textId="31B39BF4" w:rsidR="00B44EFF" w:rsidRPr="000D2124" w:rsidRDefault="00B44E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 AND #2 AND #3</w:t>
            </w:r>
          </w:p>
        </w:tc>
        <w:tc>
          <w:tcPr>
            <w:tcW w:w="1371" w:type="dxa"/>
          </w:tcPr>
          <w:p w14:paraId="7CEF0459" w14:textId="21EB4D95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6C78D6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</w:tr>
      <w:tr w:rsidR="00B44EFF" w:rsidRPr="000D2124" w14:paraId="78D9AA05" w14:textId="77777777" w:rsidTr="00B44EFF">
        <w:tc>
          <w:tcPr>
            <w:tcW w:w="818" w:type="dxa"/>
          </w:tcPr>
          <w:p w14:paraId="655CC3CB" w14:textId="1CE80CB5" w:rsidR="00B44EFF" w:rsidRPr="000D2124" w:rsidRDefault="00B44EFF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5</w:t>
            </w:r>
          </w:p>
        </w:tc>
        <w:tc>
          <w:tcPr>
            <w:tcW w:w="6827" w:type="dxa"/>
          </w:tcPr>
          <w:p w14:paraId="32D01E62" w14:textId="3CF35EBC" w:rsidR="00B44EFF" w:rsidRPr="000D2124" w:rsidRDefault="00B44E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47137860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Limit: Publication date Jan 2010 to 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Ju</w:t>
            </w:r>
            <w:r w:rsidR="008F3D8F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202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bookmarkEnd w:id="0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; Full text only; Human only; English only</w:t>
            </w:r>
          </w:p>
        </w:tc>
        <w:tc>
          <w:tcPr>
            <w:tcW w:w="1371" w:type="dxa"/>
          </w:tcPr>
          <w:p w14:paraId="752A750F" w14:textId="5FF2606F" w:rsidR="00B44EFF" w:rsidRPr="000D2124" w:rsidRDefault="006C78D6" w:rsidP="00B44E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1</w:t>
            </w:r>
          </w:p>
        </w:tc>
      </w:tr>
    </w:tbl>
    <w:p w14:paraId="475EFEA0" w14:textId="480600D9" w:rsidR="00B44EFF" w:rsidRPr="000D2124" w:rsidRDefault="00B44EFF">
      <w:pPr>
        <w:rPr>
          <w:rFonts w:ascii="Times New Roman" w:hAnsi="Times New Roman" w:cs="Times New Roman"/>
          <w:sz w:val="20"/>
          <w:szCs w:val="20"/>
        </w:rPr>
      </w:pPr>
    </w:p>
    <w:p w14:paraId="7B818250" w14:textId="77777777" w:rsidR="008A195E" w:rsidRDefault="008A195E" w:rsidP="00B44EFF">
      <w:pPr>
        <w:rPr>
          <w:rFonts w:ascii="Times New Roman" w:hAnsi="Times New Roman" w:cs="Times New Roman"/>
          <w:sz w:val="20"/>
          <w:szCs w:val="20"/>
        </w:rPr>
      </w:pPr>
    </w:p>
    <w:p w14:paraId="3B7C07CC" w14:textId="77777777" w:rsidR="008A195E" w:rsidRDefault="008A195E" w:rsidP="00B44EFF">
      <w:pPr>
        <w:rPr>
          <w:rFonts w:ascii="Times New Roman" w:hAnsi="Times New Roman" w:cs="Times New Roman"/>
          <w:sz w:val="20"/>
          <w:szCs w:val="20"/>
        </w:rPr>
      </w:pPr>
    </w:p>
    <w:p w14:paraId="3384E48D" w14:textId="6559CADE" w:rsidR="00B44EFF" w:rsidRPr="008A195E" w:rsidRDefault="00B44EFF" w:rsidP="00B44EFF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A195E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COPUS: </w:t>
      </w:r>
      <w:r w:rsidR="00316192">
        <w:rPr>
          <w:rFonts w:ascii="Times New Roman" w:hAnsi="Times New Roman" w:cs="Times New Roman"/>
          <w:b/>
          <w:bCs/>
          <w:sz w:val="20"/>
          <w:szCs w:val="20"/>
        </w:rPr>
        <w:t>1,240</w:t>
      </w: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 return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"/>
        <w:gridCol w:w="6827"/>
        <w:gridCol w:w="1371"/>
      </w:tblGrid>
      <w:tr w:rsidR="00B44EFF" w:rsidRPr="000D2124" w14:paraId="4478A9B7" w14:textId="77777777" w:rsidTr="00B44EFF">
        <w:tc>
          <w:tcPr>
            <w:tcW w:w="818" w:type="dxa"/>
          </w:tcPr>
          <w:p w14:paraId="0C40C447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Search</w:t>
            </w:r>
          </w:p>
        </w:tc>
        <w:tc>
          <w:tcPr>
            <w:tcW w:w="6827" w:type="dxa"/>
          </w:tcPr>
          <w:p w14:paraId="2BB67D1C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Query</w:t>
            </w:r>
          </w:p>
        </w:tc>
        <w:tc>
          <w:tcPr>
            <w:tcW w:w="1371" w:type="dxa"/>
          </w:tcPr>
          <w:p w14:paraId="12EA602F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Items found</w:t>
            </w:r>
          </w:p>
        </w:tc>
      </w:tr>
      <w:tr w:rsidR="00B44EFF" w:rsidRPr="000D2124" w14:paraId="3A55D4CB" w14:textId="77777777" w:rsidTr="00B44EFF">
        <w:tc>
          <w:tcPr>
            <w:tcW w:w="818" w:type="dxa"/>
          </w:tcPr>
          <w:p w14:paraId="6413A5A0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</w:t>
            </w:r>
          </w:p>
        </w:tc>
        <w:tc>
          <w:tcPr>
            <w:tcW w:w="6827" w:type="dxa"/>
          </w:tcPr>
          <w:p w14:paraId="60C5C44A" w14:textId="0C38964B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ITLE-ABS-KEY (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breast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cancer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 breast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neoplasm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 breast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carcinoma OR breast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* OR breast AND tumour* OR breast</w:t>
            </w:r>
            <w:r w:rsidR="000679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onco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*)</w:t>
            </w:r>
          </w:p>
        </w:tc>
        <w:tc>
          <w:tcPr>
            <w:tcW w:w="1371" w:type="dxa"/>
          </w:tcPr>
          <w:p w14:paraId="1E082A92" w14:textId="3A306C00" w:rsidR="00B44EFF" w:rsidRPr="000D2124" w:rsidRDefault="007B444C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5,429</w:t>
            </w:r>
          </w:p>
        </w:tc>
      </w:tr>
      <w:tr w:rsidR="00B44EFF" w:rsidRPr="000D2124" w14:paraId="23C432FB" w14:textId="77777777" w:rsidTr="00B44EFF">
        <w:tc>
          <w:tcPr>
            <w:tcW w:w="818" w:type="dxa"/>
          </w:tcPr>
          <w:p w14:paraId="09D13A9A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2</w:t>
            </w:r>
          </w:p>
        </w:tc>
        <w:tc>
          <w:tcPr>
            <w:tcW w:w="6827" w:type="dxa"/>
          </w:tcPr>
          <w:p w14:paraId="3AC1EB08" w14:textId="55AEE3C6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ITLE-ABS-KEY (treatment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 therapy* OR drug* OR medicine* OR pharmaceutical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* OR chemotherapy OR hormonal AND therapy OR endocrine AND therapy OR targeted AND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therapy OR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immunotherapy OR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neoadjuvant OR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systemic AND therapy OR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surge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* OR mastectomy OR lumpectomy OR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radiation)</w:t>
            </w:r>
          </w:p>
        </w:tc>
        <w:tc>
          <w:tcPr>
            <w:tcW w:w="1371" w:type="dxa"/>
          </w:tcPr>
          <w:p w14:paraId="3C625784" w14:textId="32C9FC1A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5,</w:t>
            </w:r>
            <w:r w:rsidR="007B444C">
              <w:rPr>
                <w:rFonts w:ascii="Times New Roman" w:hAnsi="Times New Roman" w:cs="Times New Roman"/>
                <w:sz w:val="20"/>
                <w:szCs w:val="20"/>
              </w:rPr>
              <w:t>292,977</w:t>
            </w:r>
          </w:p>
        </w:tc>
      </w:tr>
      <w:tr w:rsidR="00B44EFF" w:rsidRPr="000D2124" w14:paraId="6A916816" w14:textId="77777777" w:rsidTr="00B44EFF">
        <w:tc>
          <w:tcPr>
            <w:tcW w:w="818" w:type="dxa"/>
          </w:tcPr>
          <w:p w14:paraId="38E47A5C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3</w:t>
            </w:r>
          </w:p>
        </w:tc>
        <w:tc>
          <w:tcPr>
            <w:tcW w:w="6827" w:type="dxa"/>
          </w:tcPr>
          <w:p w14:paraId="3036F796" w14:textId="75F799CB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TITLE-ABS-KEY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(patient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perspective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 patient’s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perspective OR patients’ AND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perspectives OR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patient AND preference* OR patient’s AND</w:t>
            </w:r>
            <w:r w:rsidR="000679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preference OR patients’ AND preferences OR patient AND perception* OR patient’s AND perception 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OR patients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’ AND perceptions OR patient AND view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patient’s AND view OR patients’ AND views OR patient AND experience</w:t>
            </w:r>
            <w:r w:rsidR="00067975" w:rsidRPr="000D2124">
              <w:rPr>
                <w:rFonts w:ascii="Times New Roman" w:hAnsi="Times New Roman" w:cs="Times New Roman"/>
                <w:sz w:val="20"/>
                <w:szCs w:val="20"/>
              </w:rPr>
              <w:t>* OR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patient’s AND experience OR patients’ AND experiences)</w:t>
            </w:r>
          </w:p>
        </w:tc>
        <w:tc>
          <w:tcPr>
            <w:tcW w:w="1371" w:type="dxa"/>
          </w:tcPr>
          <w:p w14:paraId="47C4F901" w14:textId="7BFBDB39" w:rsidR="00B44EFF" w:rsidRPr="000D2124" w:rsidRDefault="007B444C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5,245</w:t>
            </w:r>
          </w:p>
        </w:tc>
      </w:tr>
      <w:tr w:rsidR="00B44EFF" w:rsidRPr="000D2124" w14:paraId="3FC9B0A7" w14:textId="77777777" w:rsidTr="00B44EFF">
        <w:tc>
          <w:tcPr>
            <w:tcW w:w="818" w:type="dxa"/>
          </w:tcPr>
          <w:p w14:paraId="67531431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4</w:t>
            </w:r>
          </w:p>
        </w:tc>
        <w:tc>
          <w:tcPr>
            <w:tcW w:w="6827" w:type="dxa"/>
          </w:tcPr>
          <w:p w14:paraId="793A93D5" w14:textId="77777777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 AND #2 AND #3</w:t>
            </w:r>
          </w:p>
        </w:tc>
        <w:tc>
          <w:tcPr>
            <w:tcW w:w="1371" w:type="dxa"/>
          </w:tcPr>
          <w:p w14:paraId="57465221" w14:textId="659D52EB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1,8</w:t>
            </w:r>
            <w:r w:rsidR="007B444C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</w:tr>
      <w:tr w:rsidR="00B44EFF" w:rsidRPr="000D2124" w14:paraId="189D1AE1" w14:textId="77777777" w:rsidTr="00B44EFF">
        <w:tc>
          <w:tcPr>
            <w:tcW w:w="818" w:type="dxa"/>
          </w:tcPr>
          <w:p w14:paraId="378AC964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5</w:t>
            </w:r>
          </w:p>
        </w:tc>
        <w:tc>
          <w:tcPr>
            <w:tcW w:w="6827" w:type="dxa"/>
          </w:tcPr>
          <w:p w14:paraId="625CC92F" w14:textId="7C73981F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Limit: Publication date Jan 2010 to 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Ju</w:t>
            </w:r>
            <w:r w:rsidR="008F3D8F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B037BA"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202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; English only; Document type article, review, book chapter, and short survey only</w:t>
            </w:r>
          </w:p>
        </w:tc>
        <w:tc>
          <w:tcPr>
            <w:tcW w:w="1371" w:type="dxa"/>
          </w:tcPr>
          <w:p w14:paraId="1C9EF155" w14:textId="72773673" w:rsidR="00B44EFF" w:rsidRPr="000D2124" w:rsidRDefault="00316192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40</w:t>
            </w:r>
          </w:p>
        </w:tc>
      </w:tr>
    </w:tbl>
    <w:p w14:paraId="295B6D82" w14:textId="53242FBA" w:rsidR="00B44EFF" w:rsidRPr="000D2124" w:rsidRDefault="00B44EFF">
      <w:pPr>
        <w:rPr>
          <w:rFonts w:ascii="Times New Roman" w:hAnsi="Times New Roman" w:cs="Times New Roman"/>
          <w:sz w:val="20"/>
          <w:szCs w:val="20"/>
        </w:rPr>
      </w:pPr>
    </w:p>
    <w:p w14:paraId="6909C998" w14:textId="77777777" w:rsidR="008A195E" w:rsidRDefault="008A195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43074A7" w14:textId="2DC811D4" w:rsidR="00B44EFF" w:rsidRPr="008A195E" w:rsidRDefault="00B44EFF" w:rsidP="00B44EFF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A195E">
        <w:rPr>
          <w:rFonts w:ascii="Times New Roman" w:hAnsi="Times New Roman" w:cs="Times New Roman"/>
          <w:b/>
          <w:bCs/>
          <w:sz w:val="20"/>
          <w:szCs w:val="20"/>
        </w:rPr>
        <w:lastRenderedPageBreak/>
        <w:t>CINAHL</w:t>
      </w:r>
      <w:r w:rsidR="00316192">
        <w:rPr>
          <w:rFonts w:ascii="Times New Roman" w:hAnsi="Times New Roman" w:cs="Times New Roman"/>
          <w:b/>
          <w:bCs/>
          <w:sz w:val="20"/>
          <w:szCs w:val="20"/>
        </w:rPr>
        <w:t xml:space="preserve"> Plus</w:t>
      </w: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316192">
        <w:rPr>
          <w:rFonts w:ascii="Times New Roman" w:hAnsi="Times New Roman" w:cs="Times New Roman"/>
          <w:b/>
          <w:bCs/>
          <w:sz w:val="20"/>
          <w:szCs w:val="20"/>
        </w:rPr>
        <w:t>400</w:t>
      </w:r>
      <w:r w:rsidRPr="008A195E">
        <w:rPr>
          <w:rFonts w:ascii="Times New Roman" w:hAnsi="Times New Roman" w:cs="Times New Roman"/>
          <w:b/>
          <w:bCs/>
          <w:sz w:val="20"/>
          <w:szCs w:val="20"/>
        </w:rPr>
        <w:t xml:space="preserve"> return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"/>
        <w:gridCol w:w="6827"/>
        <w:gridCol w:w="1371"/>
      </w:tblGrid>
      <w:tr w:rsidR="00B44EFF" w:rsidRPr="000D2124" w14:paraId="65A6C103" w14:textId="77777777" w:rsidTr="00B44EFF">
        <w:tc>
          <w:tcPr>
            <w:tcW w:w="818" w:type="dxa"/>
          </w:tcPr>
          <w:p w14:paraId="31F821A8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Search</w:t>
            </w:r>
          </w:p>
        </w:tc>
        <w:tc>
          <w:tcPr>
            <w:tcW w:w="6827" w:type="dxa"/>
          </w:tcPr>
          <w:p w14:paraId="172FEE98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Query</w:t>
            </w:r>
          </w:p>
        </w:tc>
        <w:tc>
          <w:tcPr>
            <w:tcW w:w="1371" w:type="dxa"/>
          </w:tcPr>
          <w:p w14:paraId="24E0F86A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Items found</w:t>
            </w:r>
          </w:p>
        </w:tc>
      </w:tr>
      <w:tr w:rsidR="00B44EFF" w:rsidRPr="000D2124" w14:paraId="1E7E6D29" w14:textId="77777777" w:rsidTr="00B44EFF">
        <w:tc>
          <w:tcPr>
            <w:tcW w:w="818" w:type="dxa"/>
          </w:tcPr>
          <w:p w14:paraId="49478D5F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</w:t>
            </w:r>
          </w:p>
        </w:tc>
        <w:tc>
          <w:tcPr>
            <w:tcW w:w="6827" w:type="dxa"/>
          </w:tcPr>
          <w:p w14:paraId="590743F6" w14:textId="741D125A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TI (Breast cancer* OR Breast neoplasm* OR Breast carcinoma OR 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(s) OR Breast tumour(s) OR 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onco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*) OR AB (Breast cancer* OR Breast neoplasm* OR Breast carcinoma OR 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umor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(s) OR Breast tumour(s) OR Breast </w:t>
            </w:r>
            <w:proofErr w:type="spellStart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onco</w:t>
            </w:r>
            <w:proofErr w:type="spellEnd"/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*)</w:t>
            </w:r>
          </w:p>
        </w:tc>
        <w:tc>
          <w:tcPr>
            <w:tcW w:w="1371" w:type="dxa"/>
          </w:tcPr>
          <w:p w14:paraId="06C71507" w14:textId="2DD1F786" w:rsidR="00B44EFF" w:rsidRPr="000D2124" w:rsidRDefault="00316192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8,174</w:t>
            </w:r>
          </w:p>
        </w:tc>
      </w:tr>
      <w:tr w:rsidR="00B44EFF" w:rsidRPr="000D2124" w14:paraId="2B75B06E" w14:textId="77777777" w:rsidTr="00B44EFF">
        <w:tc>
          <w:tcPr>
            <w:tcW w:w="818" w:type="dxa"/>
          </w:tcPr>
          <w:p w14:paraId="732E7989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2</w:t>
            </w:r>
          </w:p>
        </w:tc>
        <w:tc>
          <w:tcPr>
            <w:tcW w:w="6827" w:type="dxa"/>
          </w:tcPr>
          <w:p w14:paraId="58F96D16" w14:textId="5B23F792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I ( Treatment(s) OR Therapy(s) OR Drug(s) OR Medicine(s) OR Pharmaceutical(s) OR Chemotherapy OR Hormonal therapy OR Endocrine therapy OR Targeted therapy OR Immunotherapy OR Neoadjuvant OR Systemic therapy OR Surgery(s) OR Mastectomy OR Lumpectomy OR Radiation ) OR AB ( Treatment(s) OR Therapy(s) OR Drug(s) OR Medicine(s) OR Pharmaceutical(s) OR Chemotherapy OR Hormonal therapy OR Endocrine therapy OR Targeted therapy OR Immunotherapy OR Neoadjuvant OR Systemic therapy OR Surgery(s) OR Mastectomy OR Lumpectomy OR Radiation )</w:t>
            </w:r>
          </w:p>
        </w:tc>
        <w:tc>
          <w:tcPr>
            <w:tcW w:w="1371" w:type="dxa"/>
          </w:tcPr>
          <w:p w14:paraId="73DAC99E" w14:textId="21C911A5" w:rsidR="00B44EFF" w:rsidRPr="000D2124" w:rsidRDefault="00316192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9,184</w:t>
            </w:r>
          </w:p>
        </w:tc>
      </w:tr>
      <w:tr w:rsidR="00B44EFF" w:rsidRPr="000D2124" w14:paraId="4CE74F21" w14:textId="77777777" w:rsidTr="00B44EFF">
        <w:tc>
          <w:tcPr>
            <w:tcW w:w="818" w:type="dxa"/>
          </w:tcPr>
          <w:p w14:paraId="5CFE3384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3</w:t>
            </w:r>
          </w:p>
        </w:tc>
        <w:tc>
          <w:tcPr>
            <w:tcW w:w="6827" w:type="dxa"/>
          </w:tcPr>
          <w:p w14:paraId="1F0B3AB4" w14:textId="79707CC2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TI ( Patient perspective* OR Patient’s perspective OR Patients’ perspectives OR Patient preference* OR Patient’s preference OR Patients’ preferences OR Patient perception* OR Patient’s perception OR Patients’ perceptions OR Patient view* OR Patient’s view OR Patients’ views OR Patient experience* OR Patient’s experience OR Patients’ experiences ) OR AB ( Patient perspective* OR Patient’s perspective OR Patients’ perspectives OR Patient preference* OR Patient’s preference OR Patients’ preferences OR Patient perception* OR Patient’s perception OR Patients’ perceptions OR Patient view* OR Patient’s view OR Patients’ views OR Patient experience* OR Patient’s experience OR Patients’ experiences )</w:t>
            </w:r>
          </w:p>
        </w:tc>
        <w:tc>
          <w:tcPr>
            <w:tcW w:w="1371" w:type="dxa"/>
          </w:tcPr>
          <w:p w14:paraId="0CD7C683" w14:textId="1A4724C4" w:rsidR="00B44EFF" w:rsidRPr="000D2124" w:rsidRDefault="00316192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5,617</w:t>
            </w:r>
          </w:p>
        </w:tc>
      </w:tr>
      <w:tr w:rsidR="00B44EFF" w:rsidRPr="000D2124" w14:paraId="22E558FD" w14:textId="77777777" w:rsidTr="00B44EFF">
        <w:tc>
          <w:tcPr>
            <w:tcW w:w="818" w:type="dxa"/>
          </w:tcPr>
          <w:p w14:paraId="60D38006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4</w:t>
            </w:r>
          </w:p>
        </w:tc>
        <w:tc>
          <w:tcPr>
            <w:tcW w:w="6827" w:type="dxa"/>
          </w:tcPr>
          <w:p w14:paraId="2CE35A9F" w14:textId="77777777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1 AND #2 AND #3</w:t>
            </w:r>
          </w:p>
        </w:tc>
        <w:tc>
          <w:tcPr>
            <w:tcW w:w="1371" w:type="dxa"/>
          </w:tcPr>
          <w:p w14:paraId="29184394" w14:textId="5A98F1BF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1,3</w:t>
            </w:r>
            <w:r w:rsidR="00316192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B44EFF" w:rsidRPr="000D2124" w14:paraId="1E67CF92" w14:textId="77777777" w:rsidTr="00B44EFF">
        <w:tc>
          <w:tcPr>
            <w:tcW w:w="818" w:type="dxa"/>
          </w:tcPr>
          <w:p w14:paraId="53939BAE" w14:textId="77777777" w:rsidR="00B44EFF" w:rsidRPr="000D2124" w:rsidRDefault="00B44EFF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#5</w:t>
            </w:r>
          </w:p>
        </w:tc>
        <w:tc>
          <w:tcPr>
            <w:tcW w:w="6827" w:type="dxa"/>
          </w:tcPr>
          <w:p w14:paraId="60C83DC6" w14:textId="2A2CA060" w:rsidR="00B44EFF" w:rsidRPr="000D2124" w:rsidRDefault="00B44EFF" w:rsidP="00940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Limit: Publication date Jan 2010 to 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Ju</w:t>
            </w:r>
            <w:r w:rsidR="008F3D8F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B037BA" w:rsidRPr="000D2124">
              <w:rPr>
                <w:rFonts w:ascii="Times New Roman" w:hAnsi="Times New Roman" w:cs="Times New Roman"/>
                <w:sz w:val="20"/>
                <w:szCs w:val="20"/>
              </w:rPr>
              <w:t xml:space="preserve"> 202</w:t>
            </w:r>
            <w:r w:rsidR="00B037B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0D2124">
              <w:rPr>
                <w:rFonts w:ascii="Times New Roman" w:hAnsi="Times New Roman" w:cs="Times New Roman"/>
                <w:sz w:val="20"/>
                <w:szCs w:val="20"/>
              </w:rPr>
              <w:t>; Full text only; English only</w:t>
            </w:r>
          </w:p>
        </w:tc>
        <w:tc>
          <w:tcPr>
            <w:tcW w:w="1371" w:type="dxa"/>
          </w:tcPr>
          <w:p w14:paraId="7CF6AD6B" w14:textId="362045A1" w:rsidR="00B44EFF" w:rsidRPr="000D2124" w:rsidRDefault="00316192" w:rsidP="009403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</w:tr>
    </w:tbl>
    <w:p w14:paraId="241F69F4" w14:textId="77777777" w:rsidR="00B44EFF" w:rsidRPr="000D2124" w:rsidRDefault="00B44EFF">
      <w:pPr>
        <w:rPr>
          <w:rFonts w:ascii="Times New Roman" w:hAnsi="Times New Roman" w:cs="Times New Roman"/>
          <w:sz w:val="20"/>
          <w:szCs w:val="20"/>
        </w:rPr>
      </w:pPr>
    </w:p>
    <w:sectPr w:rsidR="00B44EFF" w:rsidRPr="000D2124" w:rsidSect="00DB1652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680F7" w14:textId="77777777" w:rsidR="00DB1652" w:rsidRDefault="00DB1652" w:rsidP="00DB1652">
      <w:pPr>
        <w:spacing w:after="0" w:line="240" w:lineRule="auto"/>
      </w:pPr>
      <w:r>
        <w:separator/>
      </w:r>
    </w:p>
  </w:endnote>
  <w:endnote w:type="continuationSeparator" w:id="0">
    <w:p w14:paraId="09B7B3B7" w14:textId="77777777" w:rsidR="00DB1652" w:rsidRDefault="00DB1652" w:rsidP="00DB1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67F8" w14:textId="2A1AB738" w:rsidR="00DB1652" w:rsidRDefault="00DB16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DF3A2B4" wp14:editId="5B206E2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1471330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EB94B1" w14:textId="44B4045F" w:rsidR="00DB1652" w:rsidRPr="00DB1652" w:rsidRDefault="00DB1652" w:rsidP="00DB165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B165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F3A2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0CEB94B1" w14:textId="44B4045F" w:rsidR="00DB1652" w:rsidRPr="00DB1652" w:rsidRDefault="00DB1652" w:rsidP="00DB165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B165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4BDDB" w14:textId="37C794FD" w:rsidR="00DB1652" w:rsidRDefault="00DB16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EAB880C" wp14:editId="4A606835">
              <wp:simplePos x="914400" y="1006792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2172989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0BE2E7" w14:textId="5D0C93B4" w:rsidR="00DB1652" w:rsidRPr="00DB1652" w:rsidRDefault="00DB1652" w:rsidP="00DB165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B165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AB880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420BE2E7" w14:textId="5D0C93B4" w:rsidR="00DB1652" w:rsidRPr="00DB1652" w:rsidRDefault="00DB1652" w:rsidP="00DB165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B165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22A13" w14:textId="1FF656D6" w:rsidR="00DB1652" w:rsidRDefault="00DB165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86E02FE" wp14:editId="68C0039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25357625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1A1B15" w14:textId="348DF150" w:rsidR="00DB1652" w:rsidRPr="00DB1652" w:rsidRDefault="00DB1652" w:rsidP="00DB165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B165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6E02F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701A1B15" w14:textId="348DF150" w:rsidR="00DB1652" w:rsidRPr="00DB1652" w:rsidRDefault="00DB1652" w:rsidP="00DB165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B165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B0EDB" w14:textId="77777777" w:rsidR="00DB1652" w:rsidRDefault="00DB1652" w:rsidP="00DB1652">
      <w:pPr>
        <w:spacing w:after="0" w:line="240" w:lineRule="auto"/>
      </w:pPr>
      <w:r>
        <w:separator/>
      </w:r>
    </w:p>
  </w:footnote>
  <w:footnote w:type="continuationSeparator" w:id="0">
    <w:p w14:paraId="0D845E52" w14:textId="77777777" w:rsidR="00DB1652" w:rsidRDefault="00DB1652" w:rsidP="00DB16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zE2NzMCIjNDSyUdpeDU4uLM/DyQArNaANkE/PAsAAAA"/>
  </w:docVars>
  <w:rsids>
    <w:rsidRoot w:val="00390D34"/>
    <w:rsid w:val="00067975"/>
    <w:rsid w:val="000D2124"/>
    <w:rsid w:val="00316192"/>
    <w:rsid w:val="00390D34"/>
    <w:rsid w:val="006C78D6"/>
    <w:rsid w:val="006E5B86"/>
    <w:rsid w:val="007B444C"/>
    <w:rsid w:val="0080358A"/>
    <w:rsid w:val="008A195E"/>
    <w:rsid w:val="008F3D8F"/>
    <w:rsid w:val="00B037BA"/>
    <w:rsid w:val="00B447B5"/>
    <w:rsid w:val="00B44EFF"/>
    <w:rsid w:val="00B544A1"/>
    <w:rsid w:val="00D43764"/>
    <w:rsid w:val="00DB1652"/>
    <w:rsid w:val="00E44834"/>
    <w:rsid w:val="00F30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87D2"/>
  <w15:chartTrackingRefBased/>
  <w15:docId w15:val="{CE957211-74F6-40B8-BCFF-B0149A013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4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2124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F3047F"/>
  </w:style>
  <w:style w:type="paragraph" w:styleId="Footer">
    <w:name w:val="footer"/>
    <w:basedOn w:val="Normal"/>
    <w:link w:val="FooterChar"/>
    <w:uiPriority w:val="99"/>
    <w:unhideWhenUsed/>
    <w:rsid w:val="00DB16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6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9F0A7-C2AE-4BB4-8940-1055CE997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Yee Yeo</dc:creator>
  <cp:keywords/>
  <dc:description/>
  <cp:lastModifiedBy>Pratt, Lucas</cp:lastModifiedBy>
  <cp:revision>2</cp:revision>
  <dcterms:created xsi:type="dcterms:W3CDTF">2023-10-26T22:45:00Z</dcterms:created>
  <dcterms:modified xsi:type="dcterms:W3CDTF">2023-10-26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ab80e3c,2a99a8d7,54bde064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0-26T22:45:3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b5dc4545-a9eb-437f-ba5e-c668dd0bd01b</vt:lpwstr>
  </property>
  <property fmtid="{D5CDD505-2E9C-101B-9397-08002B2CF9AE}" pid="11" name="MSIP_Label_2bbab825-a111-45e4-86a1-18cee0005896_ContentBits">
    <vt:lpwstr>2</vt:lpwstr>
  </property>
</Properties>
</file>